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aha nastartuje letní turistickou sezonu programem V Praze jako doma</w:t>
      </w:r>
      <w:r>
        <w:rPr>
          <w:color w:val="000000"/>
          <w:sz w:val="22"/>
          <w:szCs w:val="22"/>
        </w:rPr>
        <w:t xml:space="preserve"> </w:t>
      </w:r>
    </w:p>
    <w:p w14:paraId="00000002" w14:textId="77777777" w:rsidR="00517CDA" w:rsidRDefault="002B2A3C">
      <w:pPr>
        <w:spacing w:before="240" w:after="240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Praha, 31. května 2021 – Stejně jako loni podpoří hlavní město rozjezd cestovního ruchu programem V Praze jako doma. Do metropole bude lákat domácí i zahraniční turisty na volné vstupy do vybraných muzeí, galerií nebo ZOO. Letos se návštěvníci mohou těšit </w:t>
      </w:r>
      <w:r>
        <w:rPr>
          <w:b/>
          <w:color w:val="000000"/>
          <w:sz w:val="22"/>
          <w:szCs w:val="22"/>
        </w:rPr>
        <w:t>na řadu novinek - na živé kulturní akce nebo turistickou tramvaj.</w:t>
      </w:r>
    </w:p>
    <w:p w14:paraId="00000003" w14:textId="77777777" w:rsidR="00517CDA" w:rsidRDefault="002B2A3C">
      <w:pPr>
        <w:spacing w:before="240" w:after="240"/>
        <w:rPr>
          <w:b/>
          <w:color w:val="000000"/>
          <w:sz w:val="22"/>
          <w:szCs w:val="22"/>
          <w:highlight w:val="yellow"/>
        </w:rPr>
      </w:pPr>
      <w:r>
        <w:rPr>
          <w:i/>
          <w:color w:val="000000"/>
          <w:sz w:val="22"/>
          <w:szCs w:val="22"/>
        </w:rPr>
        <w:t>“Programem V Praze jako doma se nám podařilo přilákat během loňské letní sezony do Prahy více než 70 tisíc návštěvníků a alespoň částečně tak zmírnit drastické dopady koronavirové krize. Let</w:t>
      </w:r>
      <w:r>
        <w:rPr>
          <w:i/>
          <w:color w:val="000000"/>
          <w:sz w:val="22"/>
          <w:szCs w:val="22"/>
        </w:rPr>
        <w:t>os jsme na podporu turismu a kulturních institucí, které jsou do programu V Praze jako doma zapojeny, vyčlenili 60 milionů korun. Věřím, že se nám tím podaří nastartovat blížící se turistickou sezonu a uspíšit návrat turistů do metropole,”</w:t>
      </w:r>
      <w:r>
        <w:rPr>
          <w:color w:val="000000"/>
          <w:sz w:val="22"/>
          <w:szCs w:val="22"/>
        </w:rPr>
        <w:t xml:space="preserve"> říká Hana Třeští</w:t>
      </w:r>
      <w:r>
        <w:rPr>
          <w:color w:val="000000"/>
          <w:sz w:val="22"/>
          <w:szCs w:val="22"/>
        </w:rPr>
        <w:t>ková, radní pro kulturu a cestovní ruch.</w:t>
      </w:r>
    </w:p>
    <w:p w14:paraId="00000004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gram připravilo hlavní město ve spolupráci s městskou společností Prague City Tourism. Nabízené benefity mohou turisté využít od začátku července až do konce srpna. Princip je stejný jako loni. Za každou noc strá</w:t>
      </w:r>
      <w:r>
        <w:rPr>
          <w:color w:val="000000"/>
          <w:sz w:val="22"/>
          <w:szCs w:val="22"/>
        </w:rPr>
        <w:t>venou v hotelu nebo hromadném ubytovacím zařízení v Praze, které je do programu zapojeno, obdrží návštěvník voucher. Ten může uplatnit pro volný či zvýhodněný vstup na vybrané památky, například do objektů Židovského muzea, Národní kulturní památky Vyšehra</w:t>
      </w:r>
      <w:r>
        <w:rPr>
          <w:color w:val="000000"/>
          <w:sz w:val="22"/>
          <w:szCs w:val="22"/>
        </w:rPr>
        <w:t>d nebo pražských věží, které má ve správě právě Prague City Tourism. A nově bude možné uplatnit vouchery i na živé kulturní akce, například na letní divadelní scény. Rezervovat hotel však mohou zájemci už od půlky června na webu projektu</w:t>
      </w:r>
      <w:hyperlink r:id="rId7">
        <w:r>
          <w:rPr>
            <w:color w:val="000000"/>
            <w:sz w:val="22"/>
            <w:szCs w:val="22"/>
          </w:rPr>
          <w:t xml:space="preserve"> </w:t>
        </w:r>
      </w:hyperlink>
      <w:hyperlink r:id="rId8">
        <w:r>
          <w:rPr>
            <w:color w:val="000000"/>
            <w:sz w:val="22"/>
            <w:szCs w:val="22"/>
            <w:u w:val="single"/>
          </w:rPr>
          <w:t>vprazejakodoma.cz.</w:t>
        </w:r>
      </w:hyperlink>
    </w:p>
    <w:p w14:paraId="00000005" w14:textId="4F9392B3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ovinkou letošního léta a celého programu je také provoz turistické tramvaje. Nová tramvajová linka č. 42 povede z Dlabačova přes Pražský hrad, Čechův most</w:t>
      </w:r>
      <w:r>
        <w:rPr>
          <w:color w:val="000000"/>
          <w:sz w:val="22"/>
          <w:szCs w:val="22"/>
        </w:rPr>
        <w:t xml:space="preserve">, Náměstí republiky, Václavské náměstí a odtud na Újezd a zpět přes Malostranskou směrem na Pohořelec. Na trase budou jezdit historické vozy ze začátku 20. století nebo tramvajové vozy typu T z přelomu 50. </w:t>
      </w:r>
      <w:r w:rsidR="00B23903">
        <w:rPr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 xml:space="preserve"> 60. let.</w:t>
      </w:r>
    </w:p>
    <w:p w14:paraId="00000006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“Je to další benefit pro návštěvníky, k</w:t>
      </w:r>
      <w:r>
        <w:rPr>
          <w:i/>
          <w:color w:val="000000"/>
          <w:sz w:val="22"/>
          <w:szCs w:val="22"/>
        </w:rPr>
        <w:t>teří se v létě chystají do Prahy a mohou v ní uplatnit získané vouchery. Chtěli jsme vytvořit ekologickou ale také zážitkovou alternativu k turistickým červeným autobusům. Do tramvaje budeme moct pomyslně naskočit a vyskočit během celého dne a užít si vyhl</w:t>
      </w:r>
      <w:r>
        <w:rPr>
          <w:i/>
          <w:color w:val="000000"/>
          <w:sz w:val="22"/>
          <w:szCs w:val="22"/>
        </w:rPr>
        <w:t>ídkovou okružní jízdu nejkrásnějšími místy Prahy. Při cestě se také dozví zajímavé informace nejen o pražských památkách,”</w:t>
      </w:r>
      <w:r>
        <w:rPr>
          <w:color w:val="000000"/>
          <w:sz w:val="22"/>
          <w:szCs w:val="22"/>
        </w:rPr>
        <w:t xml:space="preserve"> popisuje Adam Scheinherr, náměstek primátora hl. m. Prahy pro oblast dopravy. </w:t>
      </w:r>
    </w:p>
    <w:p w14:paraId="00000007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Zástupci organizace Prague City Tourism díky programu </w:t>
      </w:r>
      <w:r>
        <w:rPr>
          <w:color w:val="000000"/>
          <w:sz w:val="22"/>
          <w:szCs w:val="22"/>
        </w:rPr>
        <w:t xml:space="preserve">chtějí rozhýbat pandemií paralyzovaný cestovní ruch. Pro turisty společnost připravila řadu benefitů a turistických a kulturních zážitků. </w:t>
      </w:r>
      <w:r>
        <w:rPr>
          <w:i/>
          <w:color w:val="000000"/>
          <w:sz w:val="22"/>
          <w:szCs w:val="22"/>
        </w:rPr>
        <w:t>„Chceme podpořit jak hotely a restaurace, tak pražské památky a kulturní instituce v jejich restartu a přilákat do hla</w:t>
      </w:r>
      <w:r>
        <w:rPr>
          <w:i/>
          <w:color w:val="000000"/>
          <w:sz w:val="22"/>
          <w:szCs w:val="22"/>
        </w:rPr>
        <w:t xml:space="preserve">vního města během letních prázdnin co nejvíce turistů. Při přípravě programu skvěle fungovala spolupráce s Asociací hotelů a restaurací ČR a jejím předsedou Václavem Stárkem. I on věří, že program přispěje k oživení města, “ </w:t>
      </w:r>
      <w:r>
        <w:rPr>
          <w:color w:val="000000"/>
          <w:sz w:val="22"/>
          <w:szCs w:val="22"/>
        </w:rPr>
        <w:t>říká předseda představenstva Pr</w:t>
      </w:r>
      <w:r>
        <w:rPr>
          <w:color w:val="000000"/>
          <w:sz w:val="22"/>
          <w:szCs w:val="22"/>
        </w:rPr>
        <w:t xml:space="preserve">ague City Tourism František Cipro. Letos se metropole připravuje hlavně na </w:t>
      </w:r>
      <w:r>
        <w:rPr>
          <w:color w:val="000000"/>
          <w:sz w:val="22"/>
          <w:szCs w:val="22"/>
        </w:rPr>
        <w:lastRenderedPageBreak/>
        <w:t>domácí turisty, kterých do metropole loni o prázdninách přijelo až o 16 procent více než v roce 2019. Podle Cipra to je směr, který chce město do budoucna udržet.</w:t>
      </w:r>
    </w:p>
    <w:p w14:paraId="00000008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gram podpoří i </w:t>
      </w:r>
      <w:r>
        <w:rPr>
          <w:color w:val="000000"/>
          <w:sz w:val="22"/>
          <w:szCs w:val="22"/>
        </w:rPr>
        <w:t>celorepubliková kampaň, jejíž tváří je opět zpěvák Matěj Ruppert, který bude sdílet videa a informace k programu na svém instagramovém profilu. Tu obsahově doplní videa plná rad a tipů od známého influencera Janka Rubeše, který návštěvníkům ukáže netradičn</w:t>
      </w:r>
      <w:r>
        <w:rPr>
          <w:color w:val="000000"/>
          <w:sz w:val="22"/>
          <w:szCs w:val="22"/>
        </w:rPr>
        <w:t>í místa v letní Praze, nebo jak celý program funguje.</w:t>
      </w:r>
    </w:p>
    <w:p w14:paraId="00000009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ague City Tourism ve spolupráci s agenturou CzechTourism připravuje i zahraniční incomingové kampaně s tím, aby přilákala i hosty ze zahraničí. Zejména se zaměří na přeshraniční trhy, jako je Německo,</w:t>
      </w:r>
      <w:r>
        <w:rPr>
          <w:color w:val="000000"/>
          <w:sz w:val="22"/>
          <w:szCs w:val="22"/>
        </w:rPr>
        <w:t xml:space="preserve"> Polsko, Rakousko a Slovensko.</w:t>
      </w:r>
    </w:p>
    <w:p w14:paraId="0000000A" w14:textId="77777777" w:rsidR="00517CDA" w:rsidRDefault="002B2A3C">
      <w:pPr>
        <w:spacing w:before="240" w:after="240"/>
        <w:rPr>
          <w:color w:val="000000"/>
          <w:sz w:val="22"/>
          <w:szCs w:val="22"/>
        </w:rPr>
      </w:pPr>
      <w:r>
        <w:rPr>
          <w:i/>
          <w:color w:val="000000"/>
          <w:sz w:val="22"/>
          <w:szCs w:val="22"/>
        </w:rPr>
        <w:t>„Ve spolupráci s Prague City Tourism plánujeme od června do poloviny srpna v Německu, Polsku, Nizozemsku a Belgii společnou co-brandovou kampaň, kterou na jmenovaných trzích doplněných o Rakousko a Slovensko podpoří ještě ven</w:t>
      </w:r>
      <w:r>
        <w:rPr>
          <w:i/>
          <w:color w:val="000000"/>
          <w:sz w:val="22"/>
          <w:szCs w:val="22"/>
        </w:rPr>
        <w:t>kovní reklama, B2B semináře pro cestovní kanceláře nebo press a fam tripy. Současně agentura podepsala s Prague City Tourism a Letištěm Praha dohodu o společné podpoře příjezdové turistiky. Ze strany CzechTourism jde především o pomoc při vyjednávání přímý</w:t>
      </w:r>
      <w:r>
        <w:rPr>
          <w:i/>
          <w:color w:val="000000"/>
          <w:sz w:val="22"/>
          <w:szCs w:val="22"/>
        </w:rPr>
        <w:t xml:space="preserve">ch leteckých spojení do Prahy a České republiky“, </w:t>
      </w:r>
      <w:r>
        <w:rPr>
          <w:color w:val="000000"/>
          <w:sz w:val="22"/>
          <w:szCs w:val="22"/>
        </w:rPr>
        <w:t>doplňuje Jan Herget, ředitel České centrály cestovního ruchu – CzechTourism.</w:t>
      </w:r>
    </w:p>
    <w:p w14:paraId="0000000B" w14:textId="77777777" w:rsidR="00517CDA" w:rsidRDefault="002B2A3C">
      <w:pPr>
        <w:spacing w:before="240" w:after="240"/>
        <w:rPr>
          <w:b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Veškeré informace o programu a seznam všech památek, míst a kulturních akcí zapojených do projektu, včetně hotelů, budou mít host</w:t>
      </w:r>
      <w:r>
        <w:rPr>
          <w:color w:val="000000"/>
          <w:sz w:val="22"/>
          <w:szCs w:val="22"/>
        </w:rPr>
        <w:t>é k dispozici na webu</w:t>
      </w:r>
      <w:hyperlink r:id="rId9">
        <w:r>
          <w:rPr>
            <w:color w:val="000000"/>
            <w:sz w:val="22"/>
            <w:szCs w:val="22"/>
          </w:rPr>
          <w:t xml:space="preserve"> </w:t>
        </w:r>
      </w:hyperlink>
      <w:hyperlink r:id="rId10">
        <w:r>
          <w:rPr>
            <w:color w:val="000000"/>
            <w:sz w:val="22"/>
            <w:szCs w:val="22"/>
            <w:u w:val="single"/>
          </w:rPr>
          <w:t>vprazejakodoma.cz</w:t>
        </w:r>
      </w:hyperlink>
      <w:r>
        <w:rPr>
          <w:b/>
          <w:color w:val="000000"/>
          <w:sz w:val="22"/>
          <w:szCs w:val="22"/>
        </w:rPr>
        <w:t>.</w:t>
      </w:r>
    </w:p>
    <w:p w14:paraId="0000000C" w14:textId="77777777" w:rsidR="00517CDA" w:rsidRDefault="002B2A3C">
      <w:pPr>
        <w:spacing w:before="240" w:after="12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V Praze jako doma 2020 v číslech: </w:t>
      </w:r>
    </w:p>
    <w:p w14:paraId="0000000D" w14:textId="77777777" w:rsidR="00517CDA" w:rsidRDefault="002B2A3C">
      <w:pPr>
        <w:numPr>
          <w:ilvl w:val="0"/>
          <w:numId w:val="1"/>
        </w:numPr>
        <w:spacing w:before="240" w:after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Program V Praze jako doma v r. 2020 přilákal do hlavního města více než </w:t>
      </w:r>
      <w:r>
        <w:rPr>
          <w:b/>
          <w:color w:val="000000"/>
          <w:sz w:val="20"/>
          <w:szCs w:val="20"/>
        </w:rPr>
        <w:t>70 tisíc návštěvníků.</w:t>
      </w:r>
    </w:p>
    <w:p w14:paraId="0000000E" w14:textId="77777777" w:rsidR="00517CDA" w:rsidRDefault="002B2A3C">
      <w:pPr>
        <w:numPr>
          <w:ilvl w:val="0"/>
          <w:numId w:val="1"/>
        </w:numPr>
        <w:spacing w:after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V průměru zde strávili 3,2 noci. </w:t>
      </w:r>
    </w:p>
    <w:p w14:paraId="0000000F" w14:textId="77777777" w:rsidR="00517CDA" w:rsidRDefault="002B2A3C">
      <w:pPr>
        <w:numPr>
          <w:ilvl w:val="0"/>
          <w:numId w:val="1"/>
        </w:numPr>
        <w:spacing w:after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Programu se zúčastnilo přes </w:t>
      </w:r>
      <w:r>
        <w:rPr>
          <w:b/>
          <w:color w:val="000000"/>
          <w:sz w:val="20"/>
          <w:szCs w:val="20"/>
        </w:rPr>
        <w:t xml:space="preserve">400 hromadných ubytovacích zařízení, </w:t>
      </w:r>
      <w:r>
        <w:rPr>
          <w:color w:val="000000"/>
          <w:sz w:val="20"/>
          <w:szCs w:val="20"/>
        </w:rPr>
        <w:t>z nichž více než 50 % tvořily hotely kategorie 4* a 5*.</w:t>
      </w:r>
    </w:p>
    <w:p w14:paraId="00000010" w14:textId="77777777" w:rsidR="00517CDA" w:rsidRDefault="002B2A3C">
      <w:pPr>
        <w:numPr>
          <w:ilvl w:val="0"/>
          <w:numId w:val="1"/>
        </w:numPr>
        <w:spacing w:after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V programu bylo zapojených </w:t>
      </w:r>
      <w:r>
        <w:rPr>
          <w:b/>
          <w:color w:val="000000"/>
          <w:sz w:val="20"/>
          <w:szCs w:val="20"/>
        </w:rPr>
        <w:t>více než 60 významných pražských kulturních a turist</w:t>
      </w:r>
      <w:r>
        <w:rPr>
          <w:b/>
          <w:color w:val="000000"/>
          <w:sz w:val="20"/>
          <w:szCs w:val="20"/>
        </w:rPr>
        <w:t xml:space="preserve">ických míst. </w:t>
      </w:r>
    </w:p>
    <w:p w14:paraId="00000011" w14:textId="77777777" w:rsidR="00517CDA" w:rsidRDefault="002B2A3C">
      <w:pPr>
        <w:numPr>
          <w:ilvl w:val="0"/>
          <w:numId w:val="1"/>
        </w:numP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Celkem byly na program v r. 2020 alokovány prostředky ve výši 121 mil. Kč.</w:t>
      </w:r>
    </w:p>
    <w:p w14:paraId="00000012" w14:textId="77777777" w:rsidR="00517CDA" w:rsidRDefault="002B2A3C">
      <w:pPr>
        <w:numPr>
          <w:ilvl w:val="0"/>
          <w:numId w:val="1"/>
        </w:numPr>
        <w:spacing w:after="0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 Ekonomický přínos programu V Praze jako doma v r. 2020 lze vyčíslit na základě průměrné útraty návštěvníka (2 737 Kč), výslednou sumou přesahující 202 mil. Kč. </w:t>
      </w:r>
    </w:p>
    <w:p w14:paraId="00000013" w14:textId="77777777" w:rsidR="00517CDA" w:rsidRDefault="002B2A3C">
      <w:pPr>
        <w:numPr>
          <w:ilvl w:val="0"/>
          <w:numId w:val="1"/>
        </w:numPr>
        <w:spacing w:after="24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o do</w:t>
      </w:r>
      <w:r>
        <w:rPr>
          <w:color w:val="000000"/>
          <w:sz w:val="20"/>
          <w:szCs w:val="20"/>
        </w:rPr>
        <w:t xml:space="preserve">bu trvání programu také došlo k </w:t>
      </w:r>
      <w:r>
        <w:rPr>
          <w:b/>
          <w:color w:val="000000"/>
          <w:sz w:val="20"/>
          <w:szCs w:val="20"/>
        </w:rPr>
        <w:t xml:space="preserve">nárůstu počtu domácích turistů, kteří přijeli v </w:t>
      </w:r>
      <w:r>
        <w:rPr>
          <w:color w:val="000000"/>
          <w:sz w:val="20"/>
          <w:szCs w:val="20"/>
        </w:rPr>
        <w:t>prázdninových</w:t>
      </w:r>
      <w:r>
        <w:rPr>
          <w:b/>
          <w:color w:val="000000"/>
          <w:sz w:val="20"/>
          <w:szCs w:val="20"/>
        </w:rPr>
        <w:t xml:space="preserve"> měsících do Prahy, a to o celých 16 %, </w:t>
      </w:r>
      <w:r>
        <w:rPr>
          <w:color w:val="000000"/>
          <w:sz w:val="20"/>
          <w:szCs w:val="20"/>
        </w:rPr>
        <w:t>čímž se po dlouhých letech výrazně snížil rozdíl mezi příjezdy domácích a zahraničních turistů.</w:t>
      </w:r>
    </w:p>
    <w:p w14:paraId="00000014" w14:textId="77777777" w:rsidR="00517CDA" w:rsidRDefault="002B2A3C">
      <w:pPr>
        <w:spacing w:before="240" w:after="120"/>
        <w:rPr>
          <w:color w:val="000000"/>
          <w:sz w:val="20"/>
          <w:szCs w:val="20"/>
        </w:rPr>
      </w:pPr>
      <w:r>
        <w:rPr>
          <w:color w:val="000000"/>
          <w:sz w:val="22"/>
          <w:szCs w:val="22"/>
        </w:rPr>
        <w:t xml:space="preserve"> </w:t>
      </w:r>
      <w:r>
        <w:rPr>
          <w:b/>
          <w:color w:val="000000"/>
          <w:sz w:val="20"/>
          <w:szCs w:val="20"/>
        </w:rPr>
        <w:t xml:space="preserve">Kontakt pro média: </w:t>
      </w:r>
      <w:r>
        <w:rPr>
          <w:color w:val="000000"/>
          <w:sz w:val="20"/>
          <w:szCs w:val="20"/>
        </w:rPr>
        <w:t>Klára M</w:t>
      </w:r>
      <w:r>
        <w:rPr>
          <w:color w:val="000000"/>
          <w:sz w:val="20"/>
          <w:szCs w:val="20"/>
        </w:rPr>
        <w:t>alá, tisková mluvčí Prague City Tourism, t: 777 355 999</w:t>
      </w:r>
    </w:p>
    <w:p w14:paraId="00000015" w14:textId="77777777" w:rsidR="00517CDA" w:rsidRDefault="002B2A3C">
      <w:pPr>
        <w:spacing w:before="240" w:after="120"/>
        <w:rPr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Prague City Tourism (PCT) je akciová společnost 100 % vlastněná hlavním městem Praha a je certifikovanou oficiální organizací destinačního managementu hl. m. Prahy. Jejím hlavním posláním je podpora u</w:t>
      </w:r>
      <w:r>
        <w:rPr>
          <w:i/>
          <w:color w:val="000000"/>
          <w:sz w:val="18"/>
          <w:szCs w:val="18"/>
        </w:rPr>
        <w:t>držitelného domácího i příjezdového cestovního ruchu v hlavním městě.</w:t>
      </w:r>
    </w:p>
    <w:sectPr w:rsidR="00517CDA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57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94EB1" w14:textId="77777777" w:rsidR="002B2A3C" w:rsidRDefault="002B2A3C">
      <w:pPr>
        <w:spacing w:after="0" w:line="240" w:lineRule="auto"/>
      </w:pPr>
      <w:r>
        <w:separator/>
      </w:r>
    </w:p>
  </w:endnote>
  <w:endnote w:type="continuationSeparator" w:id="0">
    <w:p w14:paraId="2196F88F" w14:textId="77777777" w:rsidR="002B2A3C" w:rsidRDefault="002B2A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9" w14:textId="77777777" w:rsidR="00517CDA" w:rsidRDefault="00517C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6167F" w14:textId="77777777" w:rsidR="002B2A3C" w:rsidRDefault="002B2A3C">
      <w:pPr>
        <w:spacing w:after="0" w:line="240" w:lineRule="auto"/>
      </w:pPr>
      <w:r>
        <w:separator/>
      </w:r>
    </w:p>
  </w:footnote>
  <w:footnote w:type="continuationSeparator" w:id="0">
    <w:p w14:paraId="411FD799" w14:textId="77777777" w:rsidR="002B2A3C" w:rsidRDefault="002B2A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6" w14:textId="77777777" w:rsidR="00517CDA" w:rsidRDefault="00517CDA">
    <w:pPr>
      <w:jc w:val="right"/>
      <w:rPr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7" w14:textId="77777777" w:rsidR="00517CDA" w:rsidRDefault="002B2A3C">
    <w:pPr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t>Tisková zpráva</w:t>
    </w:r>
  </w:p>
  <w:p w14:paraId="00000018" w14:textId="77777777" w:rsidR="00517CDA" w:rsidRDefault="00517C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3F489B"/>
    <w:multiLevelType w:val="multilevel"/>
    <w:tmpl w:val="2CCAC3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bEwNjS0sDQwMrRQ0lEKTi0uzszPAykwrAUAZcUTyiwAAAA="/>
  </w:docVars>
  <w:rsids>
    <w:rsidRoot w:val="00517CDA"/>
    <w:rsid w:val="002B2A3C"/>
    <w:rsid w:val="00517CDA"/>
    <w:rsid w:val="00B23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337A1"/>
  <w15:docId w15:val="{7D807FF4-414F-47B0-9F08-1E5FD1883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666666"/>
        <w:sz w:val="30"/>
        <w:szCs w:val="30"/>
        <w:lang w:val="en" w:eastAsia="cs-CZ" w:bidi="ar-SA"/>
      </w:rPr>
    </w:rPrDefault>
    <w:pPrDefault>
      <w:pPr>
        <w:spacing w:after="3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line="360" w:lineRule="auto"/>
      <w:ind w:hanging="360"/>
      <w:jc w:val="both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sz w:val="22"/>
      <w:szCs w:val="22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prazejakodoma.cz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vprazejakodoma.cz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vprazejakodoma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prazejakodoma.cz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2</Words>
  <Characters>5149</Characters>
  <Application>Microsoft Office Word</Application>
  <DocSecurity>0</DocSecurity>
  <Lines>42</Lines>
  <Paragraphs>12</Paragraphs>
  <ScaleCrop>false</ScaleCrop>
  <Company/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udičová Tereza</cp:lastModifiedBy>
  <cp:revision>2</cp:revision>
  <dcterms:created xsi:type="dcterms:W3CDTF">2021-05-31T14:27:00Z</dcterms:created>
  <dcterms:modified xsi:type="dcterms:W3CDTF">2021-05-31T14:27:00Z</dcterms:modified>
</cp:coreProperties>
</file>